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5" w:name="X181af75d35e9f68e4e49173689b410bf1e30ced"/>
    <w:p>
      <w:pPr>
        <w:pStyle w:val="Heading1"/>
      </w:pPr>
      <w:r>
        <w:t xml:space="preserve">Statement of Purpose for Automotive Engineer</w:t>
      </w:r>
    </w:p>
    <w:p>
      <w:pPr>
        <w:pStyle w:val="FirstParagraph"/>
      </w:pPr>
      <w:r>
        <w:t xml:space="preserve">I am writing this Statement of Purpose to express my profound commitment to pursuing a career as an Automotive Engineer within the dynamic industrial landscape of Sri Lanka Colombo. As a nation rapidly embracing technological advancement while preserving its cultural heritage, Sri Lanka presents an unparalleled opportunity for engineering innovation, and I am eager to contribute my skills to its evolving automotive sector from the very heart of Colombo.</w:t>
      </w:r>
    </w:p>
    <w:bookmarkStart w:id="20" w:name="Xd9281f60e7eb54c72d033af010ae2de37a0b478"/>
    <w:p>
      <w:pPr>
        <w:pStyle w:val="Heading2"/>
      </w:pPr>
      <w:r>
        <w:t xml:space="preserve">Academic Foundation and Professional Drive</w:t>
      </w:r>
    </w:p>
    <w:p>
      <w:pPr>
        <w:pStyle w:val="FirstParagraph"/>
      </w:pPr>
      <w:r>
        <w:t xml:space="preserve">My academic journey at the University of Moratuwa, where I graduated with a Bachelor of Science in Mechanical Engineering (First Class Honors), provided rigorous training in thermodynamics, vehicle dynamics, and materials science. Key projects included designing an electric powertrain for a solar-powered prototype vehicle – a project that directly connected my studies to sustainable mobility solutions. This experience solidified my passion for automotive engineering while highlighting the critical need for locally adapted innovations in emerging markets like Sri Lanka.</w:t>
      </w:r>
    </w:p>
    <w:p>
      <w:pPr>
        <w:pStyle w:val="BodyText"/>
      </w:pPr>
      <w:r>
        <w:t xml:space="preserve">During my final year, I completed an internship at Mahindra &amp; Mahindra Lanka Ltd., Colombo's premier automotive manufacturing hub. Working on the assembly line for their compact SUV models, I witnessed firsthand the challenges of balancing cost-efficiency with quality in Sri Lanka's import-dependent market. I contributed to optimizing engine mounting systems that reduced vibration complaints by 18%, demonstrating how precise engineering solutions can directly improve consumer satisfaction in our local context.</w:t>
      </w:r>
    </w:p>
    <w:bookmarkEnd w:id="20"/>
    <w:bookmarkStart w:id="21" w:name="the-sri-lanka-colombo-imperative"/>
    <w:p>
      <w:pPr>
        <w:pStyle w:val="Heading2"/>
      </w:pPr>
      <w:r>
        <w:t xml:space="preserve">The Sri Lanka Colombo Imperative</w:t>
      </w:r>
    </w:p>
    <w:p>
      <w:pPr>
        <w:pStyle w:val="FirstParagraph"/>
      </w:pPr>
      <w:r>
        <w:t xml:space="preserve">What distinguishes my pursuit is my deep understanding of Sri Lanka's unique automotive ecosystem. While Colombo serves as the economic engine of our nation, it faces distinct challenges – from monsoon-driven road conditions to the dual pressures of imported vehicle dominance and growing local manufacturing ambitions. The government's recent "Automotive Industry Development Policy" prioritizing localized production and green technology presents a pivotal moment for engineers who understand both global standards and Sri Lankan realities.</w:t>
      </w:r>
    </w:p>
    <w:p>
      <w:pPr>
        <w:pStyle w:val="BodyText"/>
      </w:pPr>
      <w:r>
        <w:t xml:space="preserve">In Colombo, I've observed how our engineering talent must navigate between international best practices and local constraints. When collaborating with the Lanka Automobile Manufacturers Association on a workshop about "Adapting EVs for South Asian Climates," I realized that my role as an Automotive Engineer extends beyond technical design – it requires cultural intelligence to develop vehicles that thrive in Colombo's humid heat, dusty roads, and evolving infrastructure. My goal is not merely to follow global trends but to co-create solutions suited for Sri Lanka's journey toward sustainable mobility.</w:t>
      </w:r>
    </w:p>
    <w:bookmarkEnd w:id="21"/>
    <w:bookmarkStart w:id="22" w:name="why-colombo-the-convergence-point"/>
    <w:p>
      <w:pPr>
        <w:pStyle w:val="Heading2"/>
      </w:pPr>
      <w:r>
        <w:t xml:space="preserve">Why Colombo? The Convergence Point</w:t>
      </w:r>
    </w:p>
    <w:p>
      <w:pPr>
        <w:pStyle w:val="FirstParagraph"/>
      </w:pPr>
      <w:r>
        <w:t xml:space="preserve">Colombo isn't just a city for me – it's the strategic nexus where Sri Lanka's automotive future converges. As the nation's commercial capital, Colombo hosts key stakeholders: manufacturers like Toyota Lanka and Suzuki Motor Lanka, research institutions such as the National Engineering Campus in Katubedda (within 20km of Colombo), and government bodies driving policy reforms. Choosing to anchor my career here is a deliberate decision to immerse myself in this ecosystem where I can directly influence local innovation.</w:t>
      </w:r>
    </w:p>
    <w:p>
      <w:pPr>
        <w:pStyle w:val="BodyText"/>
      </w:pPr>
      <w:r>
        <w:t xml:space="preserve">I've already begun building this connection through community initiatives. Organizing "Engineering for Colombo" workshops at the Colombo Science Festival, I've engaged with high school students to demystify automotive careers – emphasizing how their future work could reduce our nation's fuel import bill. This grassroots engagement has reinforced my belief that the most impactful Automotive Engineers are those who understand and serve their community.</w:t>
      </w:r>
    </w:p>
    <w:bookmarkEnd w:id="22"/>
    <w:bookmarkStart w:id="23" w:name="Xdc54906c9d259912448a0dc79550287e1a1270c"/>
    <w:p>
      <w:pPr>
        <w:pStyle w:val="Heading2"/>
      </w:pPr>
      <w:r>
        <w:t xml:space="preserve">Future Vision: Engineering Sri Lanka's Mobility</w:t>
      </w:r>
    </w:p>
    <w:p>
      <w:pPr>
        <w:pStyle w:val="FirstParagraph"/>
      </w:pPr>
      <w:r>
        <w:t xml:space="preserve">My immediate goal is to join a Colombo-based engineering firm where I can contribute to developing vehicles for Sri Lanka's specific needs. For instance, I envision designing cost-effective commercial vehicle suspensions that withstand our potholed highways while maintaining passenger comfort – a critical need given that over 70% of Sri Lanka's freight moves via road transport. Long-term, I aim to lead a team at the proposed Colombo Automotive Innovation Hub (a government initiative) to develop electric two-wheelers suitable for urban commuters in congested city centers like Colombo.</w:t>
      </w:r>
    </w:p>
    <w:p>
      <w:pPr>
        <w:pStyle w:val="BodyText"/>
      </w:pPr>
      <w:r>
        <w:t xml:space="preserve">This vision aligns with Sri Lanka's national targets: achieving 30% local content in automotive manufacturing by 2030 and reducing transport-related emissions by 25%. As an Automotive Engineer rooted in Colombo, I will ensure my work addresses these goals while respecting our environmental constraints – such as leveraging solar-powered charging infrastructure across Colombo's growing EV corridors.</w:t>
      </w:r>
    </w:p>
    <w:bookmarkEnd w:id="23"/>
    <w:bookmarkStart w:id="24" w:name="conclusion-a-commitment-to-local-impact"/>
    <w:p>
      <w:pPr>
        <w:pStyle w:val="Heading2"/>
      </w:pPr>
      <w:r>
        <w:t xml:space="preserve">Conclusion: A Commitment to Local Impact</w:t>
      </w:r>
    </w:p>
    <w:p>
      <w:pPr>
        <w:pStyle w:val="FirstParagraph"/>
      </w:pPr>
      <w:r>
        <w:t xml:space="preserve">This Statement of Purpose reflects not just my professional aspirations, but my deep-seated commitment to Sri Lanka Colombo. I understand that engineering excellence in our context requires more than technical skill – it demands an understanding of how vehicles function within Colombo's traffic patterns, its monsoon seasons, and its economic realities. My academic rigor, practical experience at Mahindra &amp; Mahindra Lanka, and community engagement have prepared me to become an Automotive Engineer who doesn't just design cars for Sri Lanka – but designs cars that belong here.</w:t>
      </w:r>
    </w:p>
    <w:p>
      <w:pPr>
        <w:pStyle w:val="BodyText"/>
      </w:pPr>
      <w:r>
        <w:t xml:space="preserve">I am eager to bring my passion for sustainable mobility and my unwavering focus on Colombo's unique needs to the forefront of our nation's automotive advancement. As Sri Lanka positions itself as a regional leader in green technology, I am prepared to be part of the engineering team that makes this vision a reality – right here in Colombo, where innovation meets opportunity.</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5-12-08T15:26:52Z</dcterms:created>
  <dcterms:modified xsi:type="dcterms:W3CDTF">2025-12-08T15:26:52Z</dcterms:modified>
</cp:coreProperties>
</file>

<file path=docProps/custom.xml><?xml version="1.0" encoding="utf-8"?>
<Properties xmlns="http://schemas.openxmlformats.org/officeDocument/2006/custom-properties" xmlns:vt="http://schemas.openxmlformats.org/officeDocument/2006/docPropsVTypes"/>
</file>